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130D" w:rsidRDefault="0042130D" w:rsidP="0042130D">
      <w:pPr>
        <w:bidi/>
        <w:jc w:val="both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</w:rPr>
        <w:t>المشاكل الحالية</w:t>
      </w:r>
      <w:r w:rsidRPr="00E22DBE">
        <w:rPr>
          <w:rFonts w:ascii="Sakkal Majalla" w:hAnsi="Sakkal Majalla" w:cs="Sakkal Majalla"/>
          <w:b/>
          <w:bCs/>
          <w:sz w:val="28"/>
          <w:szCs w:val="28"/>
        </w:rPr>
        <w:t xml:space="preserve"> :</w:t>
      </w:r>
    </w:p>
    <w:p w:rsidR="008D7322" w:rsidRPr="00D1260D" w:rsidRDefault="002B3EDE" w:rsidP="00AE43FA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>
        <w:rPr>
          <w:rFonts w:ascii="Sakkal Majalla" w:hAnsi="Sakkal Majalla" w:cs="Sakkal Majalla"/>
          <w:sz w:val="28"/>
          <w:szCs w:val="28"/>
        </w:rPr>
        <w:t>404 and error page</w:t>
      </w:r>
      <w:r w:rsidRPr="008D7322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="008D7322" w:rsidRPr="008D7322">
        <w:rPr>
          <w:rFonts w:ascii="Sakkal Majalla" w:hAnsi="Sakkal Majalla" w:cs="Sakkal Majalla"/>
          <w:b/>
          <w:bCs/>
          <w:sz w:val="28"/>
          <w:szCs w:val="28"/>
        </w:rPr>
        <w:t>error page</w:t>
      </w:r>
      <w:r w:rsidR="008D7322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</w:p>
    <w:p w:rsidR="00FB4969" w:rsidRDefault="00FB4969" w:rsidP="00FB4969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Image profile</w:t>
      </w:r>
      <w:r w:rsidR="009F2C89">
        <w:rPr>
          <w:rFonts w:ascii="Sakkal Majalla" w:hAnsi="Sakkal Majalla" w:cs="Sakkal Majalla"/>
          <w:sz w:val="28"/>
          <w:szCs w:val="28"/>
        </w:rPr>
        <w:t xml:space="preserve"> and Logo Db</w:t>
      </w:r>
    </w:p>
    <w:p w:rsidR="00043EF6" w:rsidRPr="00043EF6" w:rsidRDefault="00043EF6" w:rsidP="00043EF6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Admin Title</w:t>
      </w:r>
    </w:p>
    <w:p w:rsidR="00312C97" w:rsidRDefault="00312C97" w:rsidP="00312C97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Show_notify handler</w:t>
      </w:r>
      <w:r w:rsidR="00747880">
        <w:rPr>
          <w:rFonts w:ascii="Sakkal Majalla" w:hAnsi="Sakkal Majalla" w:cs="Sakkal Majalla" w:hint="cs"/>
          <w:sz w:val="28"/>
          <w:szCs w:val="28"/>
          <w:rtl/>
          <w:lang w:bidi="ar-SY"/>
        </w:rPr>
        <w:t xml:space="preserve"> </w:t>
      </w:r>
      <w:r w:rsidR="00747880">
        <w:rPr>
          <w:rFonts w:ascii="Sakkal Majalla" w:hAnsi="Sakkal Majalla" w:cs="Sakkal Majalla"/>
          <w:sz w:val="28"/>
          <w:szCs w:val="28"/>
          <w:lang w:bidi="ar-SY"/>
        </w:rPr>
        <w:t>sweet alert</w:t>
      </w:r>
    </w:p>
    <w:p w:rsidR="00E31FA5" w:rsidRPr="002B3EDE" w:rsidRDefault="00E31FA5" w:rsidP="00E31FA5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31FA5">
        <w:rPr>
          <w:rFonts w:ascii="Sakkal Majalla" w:hAnsi="Sakkal Majalla" w:cs="Sakkal Majalla"/>
          <w:sz w:val="28"/>
          <w:szCs w:val="28"/>
        </w:rPr>
        <w:t>laravel-permission</w:t>
      </w:r>
    </w:p>
    <w:p w:rsidR="00F74A0E" w:rsidRDefault="00F74A0E" w:rsidP="00F74A0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All js func inside js file</w:t>
      </w:r>
    </w:p>
    <w:p w:rsidR="00F74A0E" w:rsidRDefault="00F74A0E" w:rsidP="00F74A0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Global trans js</w:t>
      </w:r>
    </w:p>
    <w:p w:rsidR="00023006" w:rsidRDefault="00023006" w:rsidP="00023006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  <w:lang w:bidi="ar-SY"/>
        </w:rPr>
        <w:t>Child soft deletepackage</w:t>
      </w:r>
    </w:p>
    <w:p w:rsidR="00023006" w:rsidRPr="00023006" w:rsidRDefault="00023006" w:rsidP="00023006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023006">
        <w:rPr>
          <w:rFonts w:ascii="Sakkal Majalla" w:eastAsia="Times New Roman" w:hAnsi="Sakkal Majalla" w:cs="Sakkal Majalla"/>
          <w:color w:val="000000"/>
          <w:sz w:val="28"/>
          <w:szCs w:val="28"/>
        </w:rPr>
        <w:t>laravel-filemanager</w:t>
      </w:r>
    </w:p>
    <w:p w:rsidR="003C274E" w:rsidRDefault="003C274E" w:rsidP="005439A6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Google map fix first click</w:t>
      </w:r>
    </w:p>
    <w:p w:rsidR="003C274E" w:rsidRPr="003C274E" w:rsidRDefault="003C274E" w:rsidP="003C274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 w:hint="cs"/>
          <w:sz w:val="28"/>
          <w:szCs w:val="28"/>
          <w:shd w:val="clear" w:color="auto" w:fill="FFFFFF"/>
          <w:rtl/>
          <w:lang w:bidi="ar-SY"/>
        </w:rPr>
        <w:t xml:space="preserve">اصلاح مشكلة </w:t>
      </w:r>
      <w:r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empty autocomplete</w:t>
      </w:r>
      <w:r>
        <w:rPr>
          <w:rFonts w:ascii="Sakkal Majalla" w:hAnsi="Sakkal Majalla" w:cs="Sakkal Majalla" w:hint="cs"/>
          <w:sz w:val="28"/>
          <w:szCs w:val="28"/>
          <w:shd w:val="clear" w:color="auto" w:fill="FFFFFF"/>
          <w:rtl/>
          <w:lang w:bidi="ar-SY"/>
        </w:rPr>
        <w:t xml:space="preserve"> في </w:t>
      </w:r>
      <w:r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update</w:t>
      </w:r>
    </w:p>
    <w:p w:rsidR="0042130D" w:rsidRPr="00E22DBE" w:rsidRDefault="00762063" w:rsidP="00762063">
      <w:pPr>
        <w:pStyle w:val="HTMLPreformatted"/>
        <w:numPr>
          <w:ilvl w:val="0"/>
          <w:numId w:val="1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 xml:space="preserve">seo and 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>No index for page for admin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</w:rPr>
        <w:t xml:space="preserve">عند استخدام ال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</w:rPr>
        <w:t>filemanager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مع ال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ckeditor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او مع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fileupload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او لحاله يجب تحديد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config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في </w:t>
      </w:r>
      <w:r w:rsidR="00015F73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br/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aut-filemanager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حتى يتم تطبيق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auth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وتحديد المجلد الذي ستعرض صوره في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file manager</w:t>
      </w:r>
    </w:p>
    <w:p w:rsidR="00F7165A" w:rsidRPr="00F86F57" w:rsidRDefault="00F7165A" w:rsidP="00F7165A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>ترتيب صفحات ال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 xml:space="preserve">   resourses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مع اضافة طريقة لتضمين المكاتب مع حسب الحاجة من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viewcomposer</w:t>
      </w:r>
    </w:p>
    <w:p w:rsidR="0042130D" w:rsidRPr="00E22DBE" w:rsidRDefault="0042130D" w:rsidP="0042130D">
      <w:pPr>
        <w:bidi/>
        <w:jc w:val="both"/>
        <w:rPr>
          <w:rFonts w:ascii="Sakkal Majalla" w:hAnsi="Sakkal Majalla" w:cs="Sakkal Majalla"/>
          <w:sz w:val="28"/>
          <w:szCs w:val="28"/>
        </w:rPr>
      </w:pPr>
    </w:p>
    <w:p w:rsidR="0042130D" w:rsidRPr="00E22DBE" w:rsidRDefault="0042130D" w:rsidP="0042130D">
      <w:pPr>
        <w:bidi/>
        <w:jc w:val="both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</w:rPr>
        <w:t>الاشياء التي يجب القيام بها بعد التسليم</w:t>
      </w:r>
      <w:r w:rsidRPr="00E22DBE">
        <w:rPr>
          <w:rFonts w:ascii="Sakkal Majalla" w:hAnsi="Sakkal Majalla" w:cs="Sakkal Majalla"/>
          <w:b/>
          <w:bCs/>
          <w:sz w:val="28"/>
          <w:szCs w:val="28"/>
        </w:rPr>
        <w:t xml:space="preserve"> :</w:t>
      </w:r>
    </w:p>
    <w:p w:rsidR="0052208C" w:rsidRDefault="0052208C" w:rsidP="0052208C">
      <w:pPr>
        <w:pStyle w:val="ListParagraph"/>
        <w:numPr>
          <w:ilvl w:val="0"/>
          <w:numId w:val="4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Dynamic module drag and drop and make dynamic way</w:t>
      </w:r>
    </w:p>
    <w:p w:rsidR="009676B0" w:rsidRPr="00E22DBE" w:rsidRDefault="009676B0" w:rsidP="009676B0">
      <w:pPr>
        <w:pStyle w:val="ListParagraph"/>
        <w:numPr>
          <w:ilvl w:val="0"/>
          <w:numId w:val="4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Dynamic menu for site menu</w:t>
      </w:r>
      <w:bookmarkStart w:id="0" w:name="_GoBack"/>
      <w:bookmarkEnd w:id="0"/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  <w:rtl/>
        </w:rPr>
      </w:pPr>
      <w:r w:rsidRPr="00E22DBE">
        <w:rPr>
          <w:rFonts w:ascii="Sakkal Majalla" w:hAnsi="Sakkal Majalla" w:cs="Sakkal Majalla"/>
          <w:sz w:val="28"/>
          <w:szCs w:val="28"/>
        </w:rPr>
        <w:t>blog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و بقية الصفحات الـ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coming soon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اصلاح مشكلة ال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pjax load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و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datatable load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ان رجعت وطلعت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lang w:bidi="ar-SY"/>
        </w:rPr>
        <w:t>Permission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بشكل عام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datatable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يتم اصلاح مشكل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get </w:t>
      </w:r>
      <w:r w:rsidRPr="00E22DBE">
        <w:rPr>
          <w:rFonts w:ascii="Sakkal Majalla" w:hAnsi="Sakkal Majalla" w:cs="Sakkal Majalla"/>
          <w:sz w:val="28"/>
          <w:szCs w:val="28"/>
          <w:rtl/>
        </w:rPr>
        <w:t>مشان يعمل</w:t>
      </w:r>
      <w:r w:rsidRPr="00E22DBE">
        <w:rPr>
          <w:rFonts w:ascii="Sakkal Majalla" w:hAnsi="Sakkal Majalla" w:cs="Sakkal Majalla"/>
          <w:sz w:val="28"/>
          <w:szCs w:val="28"/>
        </w:rPr>
        <w:t xml:space="preserve"> limit 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datatable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عند حذف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get </w:t>
      </w:r>
      <w:r w:rsidRPr="00E22DBE">
        <w:rPr>
          <w:rFonts w:ascii="Sakkal Majalla" w:hAnsi="Sakkal Majalla" w:cs="Sakkal Majalla"/>
          <w:sz w:val="28"/>
          <w:szCs w:val="28"/>
          <w:rtl/>
        </w:rPr>
        <w:t>نصلح مشكل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search , order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لازم نساوي</w:t>
      </w:r>
      <w:r w:rsidRPr="00E22DBE">
        <w:rPr>
          <w:rFonts w:ascii="Sakkal Majalla" w:hAnsi="Sakkal Majalla" w:cs="Sakkal Majalla"/>
          <w:sz w:val="28"/>
          <w:szCs w:val="28"/>
        </w:rPr>
        <w:t xml:space="preserve"> cache </w:t>
      </w:r>
      <w:r w:rsidRPr="00E22DBE">
        <w:rPr>
          <w:rFonts w:ascii="Sakkal Majalla" w:hAnsi="Sakkal Majalla" w:cs="Sakkal Majalla"/>
          <w:sz w:val="28"/>
          <w:szCs w:val="28"/>
          <w:rtl/>
        </w:rPr>
        <w:t>لل</w:t>
      </w:r>
      <w:r w:rsidRPr="00E22DBE">
        <w:rPr>
          <w:rFonts w:ascii="Sakkal Majalla" w:hAnsi="Sakkal Majalla" w:cs="Sakkal Majalla"/>
          <w:sz w:val="28"/>
          <w:szCs w:val="28"/>
        </w:rPr>
        <w:t>, route</w:t>
      </w:r>
      <w:r w:rsidR="00762063" w:rsidRPr="00E22DBE">
        <w:rPr>
          <w:rFonts w:ascii="Sakkal Majalla" w:hAnsi="Sakkal Majalla" w:cs="Sakkal Majalla"/>
          <w:sz w:val="28"/>
          <w:szCs w:val="28"/>
        </w:rPr>
        <w:t xml:space="preserve"> (localization session cache)</w:t>
      </w:r>
      <w:r w:rsidRPr="00E22DBE">
        <w:rPr>
          <w:rFonts w:ascii="Sakkal Majalla" w:hAnsi="Sakkal Majalla" w:cs="Sakkal Majalla"/>
          <w:sz w:val="28"/>
          <w:szCs w:val="28"/>
        </w:rPr>
        <w:t xml:space="preserve"> , modules</w:t>
      </w:r>
      <w:r w:rsidR="00762063" w:rsidRPr="00E22DBE">
        <w:rPr>
          <w:rFonts w:ascii="Sakkal Majalla" w:hAnsi="Sakkal Majalla" w:cs="Sakkal Majalla"/>
          <w:sz w:val="28"/>
          <w:szCs w:val="28"/>
        </w:rPr>
        <w:t xml:space="preserve"> , file cache query </w:t>
      </w:r>
      <w:r w:rsidRPr="00E22DBE">
        <w:rPr>
          <w:rFonts w:ascii="Sakkal Majalla" w:hAnsi="Sakkal Majalla" w:cs="Sakkal Majalla"/>
          <w:sz w:val="28"/>
          <w:szCs w:val="28"/>
          <w:rtl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</w:rPr>
        <w:t>htaccess cache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لازم يتم اصلاح طريق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lang </w:t>
      </w:r>
      <w:r w:rsidRPr="00E22DBE">
        <w:rPr>
          <w:rFonts w:ascii="Sakkal Majalla" w:hAnsi="Sakkal Majalla" w:cs="Sakkal Majalla"/>
          <w:sz w:val="28"/>
          <w:szCs w:val="28"/>
          <w:rtl/>
        </w:rPr>
        <w:t>بكشل جيد</w:t>
      </w:r>
      <w:r w:rsidR="00E22DBE" w:rsidRPr="00E22DBE">
        <w:rPr>
          <w:rFonts w:ascii="Sakkal Majalla" w:hAnsi="Sakkal Majalla" w:cs="Sakkal Majalla"/>
          <w:sz w:val="28"/>
          <w:szCs w:val="28"/>
        </w:rPr>
        <w:t xml:space="preserve"> </w:t>
      </w:r>
    </w:p>
    <w:p w:rsidR="00E22DBE" w:rsidRDefault="00E22DBE" w:rsidP="00CD2F84">
      <w:pPr>
        <w:pStyle w:val="HTMLPreformatted"/>
        <w:numPr>
          <w:ilvl w:val="0"/>
          <w:numId w:val="7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transSaveOper // withoutTrans </w:t>
      </w:r>
      <w:r w:rsidR="00CD2F84">
        <w:rPr>
          <w:rFonts w:ascii="Sakkal Majalla" w:hAnsi="Sakkal Majalla" w:cs="Sakkal Majalla"/>
          <w:color w:val="000000"/>
          <w:sz w:val="28"/>
          <w:szCs w:val="28"/>
        </w:rPr>
        <w:t>on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tree // lang</w:t>
      </w:r>
      <w:r>
        <w:rPr>
          <w:rFonts w:ascii="Sakkal Majalla" w:hAnsi="Sakkal Majalla" w:cs="Sakkal Majalla"/>
          <w:color w:val="000000"/>
          <w:sz w:val="28"/>
          <w:szCs w:val="28"/>
        </w:rPr>
        <w:t xml:space="preserve">       </w:t>
      </w:r>
    </w:p>
    <w:p w:rsidR="00E22DBE" w:rsidRPr="00E22DBE" w:rsidRDefault="00E22DBE" w:rsidP="00E22DBE">
      <w:pPr>
        <w:pStyle w:val="HTMLPreformatted"/>
        <w:numPr>
          <w:ilvl w:val="0"/>
          <w:numId w:val="7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  <w:lang w:bidi="ar-SY"/>
        </w:rPr>
      </w:pPr>
      <w:r>
        <w:rPr>
          <w:rFonts w:ascii="Sakkal Majalla" w:hAnsi="Sakkal Majalla" w:cs="Sakkal Majalla"/>
          <w:color w:val="000000"/>
          <w:sz w:val="28"/>
          <w:szCs w:val="28"/>
          <w:lang w:bidi="ar-SY"/>
        </w:rPr>
        <w:t xml:space="preserve">replace request input with attr for save      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tree part ajax load</w:t>
      </w:r>
    </w:p>
    <w:p w:rsidR="0042130D" w:rsidRPr="00E22DBE" w:rsidRDefault="0042130D" w:rsidP="00492CD8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lastRenderedPageBreak/>
        <w:t>ربط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file manager </w:t>
      </w:r>
      <w:r w:rsidRPr="00E22DBE">
        <w:rPr>
          <w:rFonts w:ascii="Sakkal Majalla" w:hAnsi="Sakkal Majalla" w:cs="Sakkal Majalla"/>
          <w:sz w:val="28"/>
          <w:szCs w:val="28"/>
          <w:rtl/>
        </w:rPr>
        <w:t>مع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ckeditor </w:t>
      </w:r>
      <w:r w:rsidRPr="00E22DBE">
        <w:rPr>
          <w:rFonts w:ascii="Sakkal Majalla" w:hAnsi="Sakkal Majalla" w:cs="Sakkal Majalla"/>
          <w:sz w:val="28"/>
          <w:szCs w:val="28"/>
          <w:rtl/>
        </w:rPr>
        <w:t>بشكل نظامي</w:t>
      </w:r>
      <w:r w:rsidR="00492CD8">
        <w:rPr>
          <w:rFonts w:ascii="Sakkal Majalla" w:hAnsi="Sakkal Majalla" w:cs="Sakkal Majalla" w:hint="cs"/>
          <w:sz w:val="28"/>
          <w:szCs w:val="28"/>
          <w:rtl/>
        </w:rPr>
        <w:t xml:space="preserve"> </w:t>
      </w:r>
      <w:r w:rsidR="00E82EBC">
        <w:rPr>
          <w:rFonts w:ascii="Sakkal Majalla" w:hAnsi="Sakkal Majalla" w:cs="Sakkal Majalla" w:hint="cs"/>
          <w:sz w:val="28"/>
          <w:szCs w:val="28"/>
          <w:rtl/>
          <w:lang w:bidi="ar-SY"/>
        </w:rPr>
        <w:t>و اصلاح مشاكله</w:t>
      </w:r>
    </w:p>
    <w:p w:rsidR="0042130D" w:rsidRPr="00E22DBE" w:rsidRDefault="009676B0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hyperlink r:id="rId6" w:history="1">
        <w:r w:rsidR="0042130D" w:rsidRPr="00E22DBE">
          <w:rPr>
            <w:rStyle w:val="Hyperlink"/>
            <w:rFonts w:ascii="Sakkal Majalla" w:hAnsi="Sakkal Majalla" w:cs="Sakkal Majalla"/>
            <w:b w:val="0"/>
            <w:bCs w:val="0"/>
            <w:color w:val="auto"/>
            <w:sz w:val="28"/>
            <w:szCs w:val="28"/>
          </w:rPr>
          <w:t>Google Analytics</w:t>
        </w:r>
      </w:hyperlink>
    </w:p>
    <w:p w:rsidR="0042130D" w:rsidRDefault="0042130D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تغليف 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image ,map , filemanager , tree</w:t>
      </w:r>
      <w:r w:rsidR="00712B0A">
        <w:rPr>
          <w:rFonts w:ascii="Sakkal Majalla" w:hAnsi="Sakkal Majalla" w:cs="Sakkal Majalla" w:hint="cs"/>
          <w:b w:val="0"/>
          <w:bCs w:val="0"/>
          <w:sz w:val="28"/>
          <w:szCs w:val="28"/>
          <w:rtl/>
          <w:lang w:bidi="ar-SY"/>
        </w:rPr>
        <w:t xml:space="preserve"> </w:t>
      </w:r>
    </w:p>
    <w:p w:rsidR="00712B0A" w:rsidRPr="00E22DBE" w:rsidRDefault="00712B0A" w:rsidP="00712B0A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Make list datatable of div</w:t>
      </w:r>
    </w:p>
    <w:p w:rsidR="0042130D" w:rsidRPr="00E22DBE" w:rsidRDefault="0042130D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توحيد كل شيئ ضروري بال 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utilities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 ممكن للمشاريع للي بعدها مي ضرورية بهاد المشروع</w:t>
      </w:r>
    </w:p>
    <w:p w:rsidR="0042130D" w:rsidRPr="00E22DBE" w:rsidRDefault="0042130D" w:rsidP="0042130D">
      <w:pPr>
        <w:pStyle w:val="HTMLPreformatted"/>
        <w:numPr>
          <w:ilvl w:val="0"/>
          <w:numId w:val="3"/>
        </w:numPr>
        <w:shd w:val="clear" w:color="auto" w:fill="FFFFFF"/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 xml:space="preserve">fix image true and false and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short js code and file size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 </w:t>
      </w:r>
    </w:p>
    <w:p w:rsidR="0042130D" w:rsidRPr="00E22DBE" w:rsidRDefault="0042130D" w:rsidP="0042130D">
      <w:pPr>
        <w:pStyle w:val="HTMLPreformatted"/>
        <w:numPr>
          <w:ilvl w:val="0"/>
          <w:numId w:val="3"/>
        </w:numPr>
        <w:shd w:val="clear" w:color="auto" w:fill="FFFFFF"/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>في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 ckeditor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بعض الازرار عند الضغط عليها لايتم فتح ال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filemanager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لكن الازرار الاساسية تفتح بس لازم يتم اصلاح المشكلة عند التغليف</w:t>
      </w:r>
    </w:p>
    <w:p w:rsidR="0042130D" w:rsidRPr="00E22DBE" w:rsidRDefault="0042130D" w:rsidP="0042130D">
      <w:pPr>
        <w:pStyle w:val="HTMLPreformatted"/>
        <w:shd w:val="clear" w:color="auto" w:fill="FFFFFF"/>
        <w:bidi/>
        <w:ind w:left="720"/>
        <w:jc w:val="both"/>
        <w:rPr>
          <w:rFonts w:ascii="Sakkal Majalla" w:hAnsi="Sakkal Majalla" w:cs="Sakkal Majalla"/>
          <w:sz w:val="28"/>
          <w:szCs w:val="28"/>
        </w:rPr>
      </w:pPr>
    </w:p>
    <w:p w:rsidR="0042130D" w:rsidRPr="00E22DBE" w:rsidRDefault="0042130D" w:rsidP="0042130D">
      <w:pPr>
        <w:pStyle w:val="Heading3"/>
        <w:shd w:val="clear" w:color="auto" w:fill="FFFFFF"/>
        <w:bidi/>
        <w:spacing w:before="0" w:beforeAutospacing="0" w:after="0" w:afterAutospacing="0"/>
        <w:ind w:left="72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</w:p>
    <w:p w:rsidR="00F7165A" w:rsidRPr="00E22DBE" w:rsidRDefault="00F7165A" w:rsidP="00F7165A">
      <w:pPr>
        <w:bidi/>
        <w:rPr>
          <w:rFonts w:ascii="Sakkal Majalla" w:hAnsi="Sakkal Majalla" w:cs="Sakkal Majalla"/>
          <w:b/>
          <w:bCs/>
          <w:sz w:val="28"/>
          <w:szCs w:val="28"/>
          <w:lang w:bidi="ar-SY"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  <w:lang w:bidi="ar-SY"/>
        </w:rPr>
        <w:t>المكاتب التي تم او يمكن استخدامها</w:t>
      </w:r>
    </w:p>
    <w:p w:rsidR="00F7165A" w:rsidRPr="00F7165A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https://troolee.github.io/gridstack.js/</w:t>
      </w:r>
    </w:p>
    <w:p w:rsidR="00F7165A" w:rsidRPr="00F7165A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https://github.com/UniSharp/laravel-filemanager</w:t>
      </w:r>
    </w:p>
    <w:p w:rsidR="00F7165A" w:rsidRPr="00F7165A" w:rsidRDefault="00F7165A" w:rsidP="00762063">
      <w:pPr>
        <w:pStyle w:val="HTMLPreformatted"/>
        <w:shd w:val="clear" w:color="auto" w:fill="FFFFFF"/>
        <w:rPr>
          <w:rFonts w:ascii="Sakkal Majalla" w:hAnsi="Sakkal Majalla" w:cs="Sakkal Majalla"/>
          <w:color w:val="000000"/>
          <w:sz w:val="28"/>
          <w:szCs w:val="28"/>
        </w:rPr>
      </w:pPr>
      <w:r w:rsidRPr="00F7165A">
        <w:rPr>
          <w:rFonts w:ascii="Sakkal Majalla" w:hAnsi="Sakkal Majalla" w:cs="Sakkal Majalla"/>
          <w:color w:val="000000"/>
          <w:sz w:val="28"/>
          <w:szCs w:val="28"/>
        </w:rPr>
        <w:t>uxweb/sweet-alert</w:t>
      </w:r>
      <w:r w:rsidR="00762063"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</w:p>
    <w:p w:rsidR="00F7165A" w:rsidRPr="00E22DBE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composer require renatomarinho/laravel-page-speed</w:t>
      </w:r>
    </w:p>
    <w:p w:rsidR="00762063" w:rsidRPr="00E22DBE" w:rsidRDefault="00762063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</w:p>
    <w:p w:rsidR="00762063" w:rsidRPr="00E22DBE" w:rsidRDefault="00762063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</w:p>
    <w:p w:rsidR="00762063" w:rsidRPr="00E22DBE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lang w:bidi="ar-SY"/>
        </w:rPr>
      </w:pPr>
      <w:r w:rsidRPr="00E22DBE"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rtl/>
          <w:lang w:bidi="ar-SY"/>
        </w:rPr>
        <w:t>مواضيع قيد النقاش</w:t>
      </w:r>
    </w:p>
    <w:p w:rsidR="00762063" w:rsidRPr="00E22DBE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rtl/>
          <w:lang w:bidi="ar-SY"/>
        </w:rPr>
      </w:pPr>
    </w:p>
    <w:p w:rsidR="00762063" w:rsidRPr="00E22DBE" w:rsidRDefault="00762063" w:rsidP="00762063">
      <w:pPr>
        <w:pStyle w:val="HTMLPreformatted"/>
        <w:numPr>
          <w:ilvl w:val="0"/>
          <w:numId w:val="6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شي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ه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شغل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قل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رايك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جدا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لغات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كل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ت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عض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فرق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id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لجد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مرتبط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ع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يش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ن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جد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اح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object_id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ع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object_type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ها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رتبط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ك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جدا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عرف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ن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ح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حكين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على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رواق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بع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سلم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مك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قارن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الاداء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لحالتين</w:t>
      </w:r>
    </w:p>
    <w:p w:rsidR="00762063" w:rsidRPr="00E22DBE" w:rsidRDefault="00762063" w:rsidP="00762063">
      <w:pPr>
        <w:pStyle w:val="HTMLPreformatted"/>
        <w:numPr>
          <w:ilvl w:val="0"/>
          <w:numId w:val="5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make global notify</w:t>
      </w:r>
    </w:p>
    <w:p w:rsidR="00762063" w:rsidRDefault="00762063" w:rsidP="00762063">
      <w:pPr>
        <w:pStyle w:val="HTMLPreformatted"/>
        <w:shd w:val="clear" w:color="auto" w:fill="FFFFFF"/>
        <w:bidi/>
        <w:ind w:left="720"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لونك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شي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غل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الحذف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datatable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ف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داع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س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lert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بعت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تاكي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خل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ظاهر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lert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جاح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عملي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ه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حال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ي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nimation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شا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يغير</w:t>
      </w:r>
    </w:p>
    <w:p w:rsidR="00AD2148" w:rsidRDefault="00AD2148" w:rsidP="00AD2148">
      <w:pPr>
        <w:pStyle w:val="HTMLPreformatted"/>
        <w:shd w:val="clear" w:color="auto" w:fill="FFFFFF"/>
        <w:bidi/>
        <w:ind w:left="720"/>
        <w:rPr>
          <w:rFonts w:ascii="Sakkal Majalla" w:hAnsi="Sakkal Majalla" w:cs="Sakkal Majalla"/>
          <w:color w:val="000000"/>
          <w:sz w:val="28"/>
          <w:szCs w:val="28"/>
        </w:rPr>
      </w:pPr>
    </w:p>
    <w:p w:rsidR="00AD2148" w:rsidRDefault="009676B0" w:rsidP="00AD2148">
      <w:pPr>
        <w:pStyle w:val="HTMLPreformatted"/>
        <w:numPr>
          <w:ilvl w:val="0"/>
          <w:numId w:val="5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hyperlink r:id="rId7" w:history="1">
        <w:r w:rsidR="00AD2148" w:rsidRPr="006909EE">
          <w:rPr>
            <w:rStyle w:val="Hyperlink"/>
            <w:rFonts w:ascii="Sakkal Majalla" w:hAnsi="Sakkal Majalla" w:cs="Sakkal Majalla"/>
            <w:sz w:val="28"/>
            <w:szCs w:val="28"/>
          </w:rPr>
          <w:t>https://packagist.org/packages/genealabs/laravel-caffeine</w:t>
        </w:r>
      </w:hyperlink>
    </w:p>
    <w:p w:rsidR="00AD2148" w:rsidRPr="00AD2148" w:rsidRDefault="00AD2148" w:rsidP="00AD2148">
      <w:pPr>
        <w:pStyle w:val="HTMLPreformatted"/>
        <w:shd w:val="clear" w:color="auto" w:fill="FFFFFF"/>
        <w:bidi/>
        <w:ind w:left="360"/>
        <w:jc w:val="right"/>
        <w:rPr>
          <w:rFonts w:ascii="Sakkal Majalla" w:hAnsi="Sakkal Majalla" w:cs="Sakkal Majalla"/>
          <w:color w:val="000000"/>
          <w:sz w:val="28"/>
          <w:szCs w:val="28"/>
        </w:rPr>
      </w:pPr>
      <w:r w:rsidRPr="00AD2148">
        <w:rPr>
          <w:rFonts w:ascii="Sakkal Majalla" w:hAnsi="Sakkal Majalla" w:cs="Sakkal Majalla"/>
          <w:noProof/>
          <w:color w:val="000000"/>
          <w:sz w:val="28"/>
          <w:szCs w:val="28"/>
          <w:rtl/>
        </w:rPr>
        <w:lastRenderedPageBreak/>
        <w:drawing>
          <wp:inline distT="0" distB="0" distL="0" distR="0">
            <wp:extent cx="5486400" cy="3704194"/>
            <wp:effectExtent l="0" t="0" r="0" b="0"/>
            <wp:docPr id="2" name="Picture 2" descr="C:\Users\HP\Desktop\Screenshot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\Desktop\Screenshot_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704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2063" w:rsidRPr="00F7165A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color w:val="000000"/>
          <w:sz w:val="28"/>
          <w:szCs w:val="28"/>
          <w:rtl/>
          <w:lang w:bidi="ar-SY"/>
        </w:rPr>
      </w:pPr>
    </w:p>
    <w:p w:rsidR="0042130D" w:rsidRPr="00E22DBE" w:rsidRDefault="0042130D" w:rsidP="0042130D">
      <w:pPr>
        <w:rPr>
          <w:rFonts w:ascii="Sakkal Majalla" w:hAnsi="Sakkal Majalla" w:cs="Sakkal Majalla"/>
          <w:sz w:val="28"/>
          <w:szCs w:val="28"/>
          <w:lang w:bidi="ar-SY"/>
        </w:rPr>
      </w:pPr>
    </w:p>
    <w:p w:rsidR="002A7DDD" w:rsidRPr="00E22DBE" w:rsidRDefault="002A7DDD">
      <w:pPr>
        <w:rPr>
          <w:rFonts w:ascii="Sakkal Majalla" w:hAnsi="Sakkal Majalla" w:cs="Sakkal Majalla"/>
          <w:sz w:val="28"/>
          <w:szCs w:val="28"/>
        </w:rPr>
      </w:pPr>
    </w:p>
    <w:sectPr w:rsidR="002A7DDD" w:rsidRPr="00E22DB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3B5D43"/>
    <w:multiLevelType w:val="hybridMultilevel"/>
    <w:tmpl w:val="51A24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56102A9"/>
    <w:multiLevelType w:val="hybridMultilevel"/>
    <w:tmpl w:val="96A00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6141EFE"/>
    <w:multiLevelType w:val="hybridMultilevel"/>
    <w:tmpl w:val="6B609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E70691"/>
    <w:multiLevelType w:val="hybridMultilevel"/>
    <w:tmpl w:val="C672B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1DC23A7"/>
    <w:multiLevelType w:val="hybridMultilevel"/>
    <w:tmpl w:val="16227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FC1FDF"/>
    <w:multiLevelType w:val="hybridMultilevel"/>
    <w:tmpl w:val="60C0392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7D9C1359"/>
    <w:multiLevelType w:val="hybridMultilevel"/>
    <w:tmpl w:val="F35CB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MTczsLQ0NDAwMzdQ0lEKTi0uzszPAykwNK4FAEWfu4ktAAAA"/>
  </w:docVars>
  <w:rsids>
    <w:rsidRoot w:val="000034BD"/>
    <w:rsid w:val="000034BD"/>
    <w:rsid w:val="0000732C"/>
    <w:rsid w:val="00015F73"/>
    <w:rsid w:val="000175EB"/>
    <w:rsid w:val="000204C5"/>
    <w:rsid w:val="00023006"/>
    <w:rsid w:val="00032159"/>
    <w:rsid w:val="00036FCB"/>
    <w:rsid w:val="000374BE"/>
    <w:rsid w:val="00043EF6"/>
    <w:rsid w:val="00062091"/>
    <w:rsid w:val="0007240E"/>
    <w:rsid w:val="00084FC8"/>
    <w:rsid w:val="00087252"/>
    <w:rsid w:val="00087363"/>
    <w:rsid w:val="000A37E6"/>
    <w:rsid w:val="000A5BC2"/>
    <w:rsid w:val="000B2392"/>
    <w:rsid w:val="000B346E"/>
    <w:rsid w:val="000B44D9"/>
    <w:rsid w:val="000B6F86"/>
    <w:rsid w:val="000D69F3"/>
    <w:rsid w:val="000E0592"/>
    <w:rsid w:val="000F47DB"/>
    <w:rsid w:val="0010111F"/>
    <w:rsid w:val="001259D8"/>
    <w:rsid w:val="001360F7"/>
    <w:rsid w:val="00170745"/>
    <w:rsid w:val="00187F4A"/>
    <w:rsid w:val="001F17F5"/>
    <w:rsid w:val="001F4A67"/>
    <w:rsid w:val="0022377D"/>
    <w:rsid w:val="00232EE2"/>
    <w:rsid w:val="00244F6B"/>
    <w:rsid w:val="002545DA"/>
    <w:rsid w:val="00261F2C"/>
    <w:rsid w:val="00263A40"/>
    <w:rsid w:val="0026787D"/>
    <w:rsid w:val="00276B5C"/>
    <w:rsid w:val="002A7DDD"/>
    <w:rsid w:val="002B3EDE"/>
    <w:rsid w:val="002D7EA3"/>
    <w:rsid w:val="002E3D1F"/>
    <w:rsid w:val="002F4D75"/>
    <w:rsid w:val="002F7CED"/>
    <w:rsid w:val="00312C97"/>
    <w:rsid w:val="00315EBE"/>
    <w:rsid w:val="00332144"/>
    <w:rsid w:val="00332B1C"/>
    <w:rsid w:val="00347703"/>
    <w:rsid w:val="003479E5"/>
    <w:rsid w:val="00351109"/>
    <w:rsid w:val="0036142F"/>
    <w:rsid w:val="00363167"/>
    <w:rsid w:val="00393FE4"/>
    <w:rsid w:val="003A65F3"/>
    <w:rsid w:val="003C274E"/>
    <w:rsid w:val="003D39E1"/>
    <w:rsid w:val="003D6D6A"/>
    <w:rsid w:val="003F06DD"/>
    <w:rsid w:val="00410BAB"/>
    <w:rsid w:val="0042130D"/>
    <w:rsid w:val="0043794C"/>
    <w:rsid w:val="00472873"/>
    <w:rsid w:val="00490E98"/>
    <w:rsid w:val="00492CD8"/>
    <w:rsid w:val="004931C8"/>
    <w:rsid w:val="004D1BA5"/>
    <w:rsid w:val="00515476"/>
    <w:rsid w:val="00517AA4"/>
    <w:rsid w:val="0052208C"/>
    <w:rsid w:val="005439A6"/>
    <w:rsid w:val="0054507D"/>
    <w:rsid w:val="00551EB0"/>
    <w:rsid w:val="005661A0"/>
    <w:rsid w:val="0057026A"/>
    <w:rsid w:val="00581F48"/>
    <w:rsid w:val="00591DF8"/>
    <w:rsid w:val="005B4C25"/>
    <w:rsid w:val="005B5CBF"/>
    <w:rsid w:val="005C5EEB"/>
    <w:rsid w:val="005E53B2"/>
    <w:rsid w:val="005F2531"/>
    <w:rsid w:val="005F609D"/>
    <w:rsid w:val="0060250C"/>
    <w:rsid w:val="0060383C"/>
    <w:rsid w:val="006127D9"/>
    <w:rsid w:val="00615841"/>
    <w:rsid w:val="00625137"/>
    <w:rsid w:val="0063741E"/>
    <w:rsid w:val="00640DF5"/>
    <w:rsid w:val="006473CB"/>
    <w:rsid w:val="00654FA7"/>
    <w:rsid w:val="006614B9"/>
    <w:rsid w:val="00670DCA"/>
    <w:rsid w:val="0068453B"/>
    <w:rsid w:val="00686760"/>
    <w:rsid w:val="006B324E"/>
    <w:rsid w:val="006E583F"/>
    <w:rsid w:val="00712B0A"/>
    <w:rsid w:val="00716062"/>
    <w:rsid w:val="007313C7"/>
    <w:rsid w:val="007433CB"/>
    <w:rsid w:val="00747880"/>
    <w:rsid w:val="00761EB8"/>
    <w:rsid w:val="00762063"/>
    <w:rsid w:val="00777713"/>
    <w:rsid w:val="007D068A"/>
    <w:rsid w:val="007F0F82"/>
    <w:rsid w:val="007F18E2"/>
    <w:rsid w:val="007F7547"/>
    <w:rsid w:val="00813249"/>
    <w:rsid w:val="00860BCE"/>
    <w:rsid w:val="00884CD3"/>
    <w:rsid w:val="008A310D"/>
    <w:rsid w:val="008A3BD0"/>
    <w:rsid w:val="008D7322"/>
    <w:rsid w:val="009124CD"/>
    <w:rsid w:val="00947B7A"/>
    <w:rsid w:val="009676B0"/>
    <w:rsid w:val="00975280"/>
    <w:rsid w:val="00982489"/>
    <w:rsid w:val="00997EE0"/>
    <w:rsid w:val="009C37F5"/>
    <w:rsid w:val="009F2C89"/>
    <w:rsid w:val="009F3EF1"/>
    <w:rsid w:val="00A13A0D"/>
    <w:rsid w:val="00A2525E"/>
    <w:rsid w:val="00A30543"/>
    <w:rsid w:val="00A30A77"/>
    <w:rsid w:val="00A32590"/>
    <w:rsid w:val="00A56B55"/>
    <w:rsid w:val="00A57098"/>
    <w:rsid w:val="00A708AA"/>
    <w:rsid w:val="00A7639B"/>
    <w:rsid w:val="00AB2685"/>
    <w:rsid w:val="00AC60B1"/>
    <w:rsid w:val="00AD2148"/>
    <w:rsid w:val="00AE36E1"/>
    <w:rsid w:val="00AE43FA"/>
    <w:rsid w:val="00AF6AF7"/>
    <w:rsid w:val="00B162AD"/>
    <w:rsid w:val="00B17988"/>
    <w:rsid w:val="00B24831"/>
    <w:rsid w:val="00B31009"/>
    <w:rsid w:val="00B673F3"/>
    <w:rsid w:val="00B85159"/>
    <w:rsid w:val="00BB0E77"/>
    <w:rsid w:val="00BD27AC"/>
    <w:rsid w:val="00BD346C"/>
    <w:rsid w:val="00BF1403"/>
    <w:rsid w:val="00C1452E"/>
    <w:rsid w:val="00C356AD"/>
    <w:rsid w:val="00C611E5"/>
    <w:rsid w:val="00CC011A"/>
    <w:rsid w:val="00CD2A46"/>
    <w:rsid w:val="00CD2F84"/>
    <w:rsid w:val="00CD6651"/>
    <w:rsid w:val="00CE6921"/>
    <w:rsid w:val="00D1260D"/>
    <w:rsid w:val="00D65359"/>
    <w:rsid w:val="00D65734"/>
    <w:rsid w:val="00D66468"/>
    <w:rsid w:val="00D859AA"/>
    <w:rsid w:val="00DA0124"/>
    <w:rsid w:val="00DD3473"/>
    <w:rsid w:val="00DE2F36"/>
    <w:rsid w:val="00E21312"/>
    <w:rsid w:val="00E2253E"/>
    <w:rsid w:val="00E22DBE"/>
    <w:rsid w:val="00E2771A"/>
    <w:rsid w:val="00E31FA5"/>
    <w:rsid w:val="00E624E2"/>
    <w:rsid w:val="00E6455E"/>
    <w:rsid w:val="00E82EBC"/>
    <w:rsid w:val="00E83F61"/>
    <w:rsid w:val="00E86A10"/>
    <w:rsid w:val="00E933A4"/>
    <w:rsid w:val="00EC532C"/>
    <w:rsid w:val="00ED3974"/>
    <w:rsid w:val="00EF03E9"/>
    <w:rsid w:val="00EF3143"/>
    <w:rsid w:val="00F0413F"/>
    <w:rsid w:val="00F11041"/>
    <w:rsid w:val="00F21325"/>
    <w:rsid w:val="00F224BB"/>
    <w:rsid w:val="00F50358"/>
    <w:rsid w:val="00F7165A"/>
    <w:rsid w:val="00F74A0E"/>
    <w:rsid w:val="00F75FEB"/>
    <w:rsid w:val="00F814C3"/>
    <w:rsid w:val="00F86F57"/>
    <w:rsid w:val="00FB4969"/>
    <w:rsid w:val="00FD7CA4"/>
    <w:rsid w:val="00FE7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709CE97-424A-49FF-BB39-FD90EC98B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130D"/>
    <w:pPr>
      <w:spacing w:after="0" w:line="240" w:lineRule="auto"/>
    </w:p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42130D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42130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42130D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213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2130D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42130D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FB49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49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49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49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49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49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969"/>
    <w:rPr>
      <w:rFonts w:ascii="Segoe UI" w:hAnsi="Segoe UI" w:cs="Segoe UI"/>
      <w:sz w:val="18"/>
      <w:szCs w:val="18"/>
    </w:rPr>
  </w:style>
  <w:style w:type="character" w:customStyle="1" w:styleId="hljs-keyword">
    <w:name w:val="hljs-keyword"/>
    <w:basedOn w:val="DefaultParagraphFont"/>
    <w:rsid w:val="00AD2148"/>
  </w:style>
  <w:style w:type="character" w:customStyle="1" w:styleId="hljs-function">
    <w:name w:val="hljs-function"/>
    <w:basedOn w:val="DefaultParagraphFont"/>
    <w:rsid w:val="00AD2148"/>
  </w:style>
  <w:style w:type="character" w:customStyle="1" w:styleId="hljs-title">
    <w:name w:val="hljs-title"/>
    <w:basedOn w:val="DefaultParagraphFont"/>
    <w:rsid w:val="00AD2148"/>
  </w:style>
  <w:style w:type="character" w:customStyle="1" w:styleId="hljs-params">
    <w:name w:val="hljs-params"/>
    <w:basedOn w:val="DefaultParagraphFont"/>
    <w:rsid w:val="00AD2148"/>
  </w:style>
  <w:style w:type="character" w:customStyle="1" w:styleId="hljs-string">
    <w:name w:val="hljs-string"/>
    <w:basedOn w:val="DefaultParagraphFont"/>
    <w:rsid w:val="00AD21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3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0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3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4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https://packagist.org/packages/genealabs/laravel-caffein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analytics.google.com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7F3ABC-B299-4977-9959-2610A18B5B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0</TotalTime>
  <Pages>3</Pages>
  <Words>364</Words>
  <Characters>207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11</cp:revision>
  <dcterms:created xsi:type="dcterms:W3CDTF">2017-10-31T18:20:00Z</dcterms:created>
  <dcterms:modified xsi:type="dcterms:W3CDTF">2017-11-15T16:20:00Z</dcterms:modified>
</cp:coreProperties>
</file>